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e"/>
        <w:tblW w:w="5000" w:type="pct"/>
        <w:jc w:val="center"/>
        <w:tblLook w:val="07E0" w:firstRow="1" w:lastRow="1" w:firstColumn="1" w:lastColumn="1" w:noHBand="1" w:noVBand="1"/>
      </w:tblPr>
      <w:tblGrid>
        <w:gridCol w:w="887"/>
        <w:gridCol w:w="886"/>
        <w:gridCol w:w="1031"/>
        <w:gridCol w:w="3117"/>
        <w:gridCol w:w="2049"/>
        <w:gridCol w:w="886"/>
      </w:tblGrid>
      <w:tr w:rsidR="006F6866" w:rsidRPr="00E40CF3" w:rsidTr="00636481">
        <w:trPr>
          <w:jc w:val="center"/>
        </w:trPr>
        <w:tc>
          <w:tcPr>
            <w:tcW w:w="501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姓名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性别</w:t>
            </w:r>
          </w:p>
        </w:tc>
        <w:tc>
          <w:tcPr>
            <w:tcW w:w="582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年龄</w:t>
            </w:r>
          </w:p>
        </w:tc>
        <w:tc>
          <w:tcPr>
            <w:tcW w:w="176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工作经验</w:t>
            </w:r>
          </w:p>
        </w:tc>
        <w:tc>
          <w:tcPr>
            <w:tcW w:w="1157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求职方向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现居</w:t>
            </w:r>
          </w:p>
        </w:tc>
      </w:tr>
      <w:tr w:rsidR="006F6866" w:rsidRPr="00E40CF3" w:rsidTr="00636481">
        <w:trPr>
          <w:jc w:val="center"/>
        </w:trPr>
        <w:tc>
          <w:tcPr>
            <w:tcW w:w="501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孙岳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男</w:t>
            </w:r>
          </w:p>
        </w:tc>
        <w:tc>
          <w:tcPr>
            <w:tcW w:w="582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22 岁</w:t>
            </w:r>
          </w:p>
        </w:tc>
        <w:tc>
          <w:tcPr>
            <w:tcW w:w="176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 w:hint="eastAsia"/>
                <w:sz w:val="20"/>
                <w:szCs w:val="20"/>
              </w:rPr>
              <w:t>2.5 年 web 后端经验</w:t>
            </w:r>
          </w:p>
        </w:tc>
        <w:tc>
          <w:tcPr>
            <w:tcW w:w="1157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PHP/Python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深圳</w:t>
            </w:r>
          </w:p>
        </w:tc>
      </w:tr>
    </w:tbl>
    <w:p w:rsidR="00B502D5" w:rsidRPr="00E40CF3" w:rsidRDefault="004767DE" w:rsidP="005F2236">
      <w:pPr>
        <w:pStyle w:val="a0"/>
        <w:tabs>
          <w:tab w:val="left" w:pos="5245"/>
        </w:tabs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个人博客: </w:t>
      </w:r>
      <w:hyperlink r:id="rId7">
        <w:r w:rsidRPr="00E40CF3">
          <w:rPr>
            <w:rStyle w:val="ad"/>
            <w:rFonts w:ascii="Microsoft YaHei UI" w:eastAsia="Microsoft YaHei UI" w:hAnsi="Microsoft YaHei UI"/>
            <w:sz w:val="20"/>
            <w:szCs w:val="20"/>
            <w:lang w:eastAsia="zh-CN"/>
          </w:rPr>
          <w:t>https://www.sinosky.org</w:t>
        </w:r>
      </w:hyperlink>
      <w:r w:rsidR="00AF0459" w:rsidRPr="00E40CF3">
        <w:rPr>
          <w:rFonts w:ascii="Microsoft YaHei UI" w:eastAsia="Microsoft YaHei UI" w:hAnsi="Microsoft YaHei UI"/>
          <w:sz w:val="20"/>
          <w:szCs w:val="20"/>
          <w:lang w:eastAsia="zh-CN"/>
        </w:rPr>
        <w:tab/>
      </w: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GitHub: </w:t>
      </w:r>
      <w:hyperlink r:id="rId8">
        <w:r w:rsidRPr="00E40CF3">
          <w:rPr>
            <w:rStyle w:val="ad"/>
            <w:rFonts w:ascii="Microsoft YaHei UI" w:eastAsia="Microsoft YaHei UI" w:hAnsi="Microsoft YaHei UI"/>
            <w:sz w:val="20"/>
            <w:szCs w:val="20"/>
            <w:lang w:eastAsia="zh-CN"/>
          </w:rPr>
          <w:t>https://github.com/jat001</w:t>
        </w:r>
      </w:hyperlink>
    </w:p>
    <w:p w:rsidR="00B502D5" w:rsidRDefault="004767DE" w:rsidP="005F2236">
      <w:pPr>
        <w:pStyle w:val="a0"/>
        <w:tabs>
          <w:tab w:val="left" w:pos="6804"/>
        </w:tabs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邮箱: </w:t>
      </w:r>
      <w:hyperlink r:id="rId9" w:history="1">
        <w:r w:rsidR="00AF0459" w:rsidRPr="00E40CF3">
          <w:rPr>
            <w:rStyle w:val="ad"/>
            <w:rFonts w:ascii="Microsoft YaHei UI" w:eastAsia="Microsoft YaHei UI" w:hAnsi="Microsoft YaHei UI"/>
            <w:sz w:val="20"/>
            <w:szCs w:val="20"/>
            <w:lang w:eastAsia="zh-CN"/>
          </w:rPr>
          <w:t>chat@jat.email</w:t>
        </w:r>
      </w:hyperlink>
      <w:r w:rsidR="00AF0459" w:rsidRPr="00E40CF3">
        <w:rPr>
          <w:rFonts w:ascii="Microsoft YaHei UI" w:eastAsia="Microsoft YaHei UI" w:hAnsi="Microsoft YaHei UI"/>
          <w:sz w:val="20"/>
          <w:szCs w:val="20"/>
          <w:lang w:eastAsia="zh-CN"/>
        </w:rPr>
        <w:tab/>
      </w:r>
      <w:r w:rsidR="00AF0459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电话</w:t>
      </w:r>
      <w:r w:rsidR="00AF0459" w:rsidRPr="00E40CF3">
        <w:rPr>
          <w:rFonts w:ascii="Microsoft YaHei UI" w:eastAsia="Microsoft YaHei UI" w:hAnsi="Microsoft YaHei UI"/>
          <w:sz w:val="20"/>
          <w:szCs w:val="20"/>
          <w:lang w:eastAsia="zh-CN"/>
        </w:rPr>
        <w:t>: 18565829984</w:t>
      </w:r>
    </w:p>
    <w:p w:rsidR="00E50132" w:rsidRPr="00E40CF3" w:rsidRDefault="00E50132" w:rsidP="00E50132">
      <w:pPr>
        <w:pStyle w:val="a0"/>
        <w:tabs>
          <w:tab w:val="left" w:pos="6804"/>
        </w:tabs>
        <w:spacing w:before="0" w:after="0"/>
        <w:rPr>
          <w:rFonts w:ascii="Microsoft YaHei UI" w:eastAsia="Microsoft YaHei UI" w:hAnsi="Microsoft YaHei UI"/>
          <w:sz w:val="20"/>
          <w:szCs w:val="20"/>
          <w:lang w:eastAsia="zh-CN"/>
        </w:rPr>
      </w:pPr>
    </w:p>
    <w:p w:rsidR="00B502D5" w:rsidRPr="00E40CF3" w:rsidRDefault="004767DE">
      <w:pPr>
        <w:pStyle w:val="2"/>
        <w:rPr>
          <w:rFonts w:ascii="Microsoft YaHei UI" w:eastAsia="Microsoft YaHei UI" w:hAnsi="Microsoft YaHei UI"/>
          <w:sz w:val="24"/>
          <w:szCs w:val="24"/>
          <w:lang w:eastAsia="zh-CN"/>
        </w:rPr>
      </w:pPr>
      <w:bookmarkStart w:id="0" w:name="header-c34"/>
      <w:bookmarkEnd w:id="0"/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t>工作&amp;项目经验</w:t>
      </w:r>
    </w:p>
    <w:p w:rsidR="00B502D5" w:rsidRPr="00E40CF3" w:rsidRDefault="004767DE" w:rsidP="005F2236">
      <w:pPr>
        <w:pStyle w:val="FirstParagraph"/>
        <w:tabs>
          <w:tab w:val="left" w:pos="6379"/>
        </w:tabs>
        <w:rPr>
          <w:rFonts w:ascii="Microsoft YaHei UI" w:eastAsia="Microsoft YaHei UI" w:hAnsi="Microsoft YaHei UI"/>
          <w:sz w:val="21"/>
          <w:szCs w:val="21"/>
          <w:lang w:eastAsia="zh-CN"/>
        </w:rPr>
      </w:pPr>
      <w:r w:rsidRPr="00E40CF3">
        <w:rPr>
          <w:rFonts w:ascii="Microsoft YaHei UI" w:eastAsia="Microsoft YaHei UI" w:hAnsi="Microsoft YaHei UI"/>
          <w:b/>
          <w:sz w:val="21"/>
          <w:szCs w:val="21"/>
          <w:lang w:eastAsia="zh-CN"/>
        </w:rPr>
        <w:t>深圳市微客互动有限公司</w:t>
      </w:r>
      <w:r w:rsidRPr="00E40CF3">
        <w:rPr>
          <w:rFonts w:ascii="Microsoft YaHei UI" w:eastAsia="Microsoft YaHei UI" w:hAnsi="Microsoft YaHei UI"/>
          <w:sz w:val="21"/>
          <w:szCs w:val="21"/>
          <w:lang w:eastAsia="zh-CN"/>
        </w:rPr>
        <w:t xml:space="preserve"> / </w:t>
      </w:r>
      <w:r w:rsidRPr="00E40CF3">
        <w:rPr>
          <w:rFonts w:ascii="Microsoft YaHei UI" w:eastAsia="Microsoft YaHei UI" w:hAnsi="Microsoft YaHei UI"/>
          <w:b/>
          <w:sz w:val="21"/>
          <w:szCs w:val="21"/>
          <w:lang w:eastAsia="zh-CN"/>
        </w:rPr>
        <w:t>深圳市早知道科技有限公司</w:t>
      </w:r>
      <w:r w:rsidR="00AF0459" w:rsidRPr="00E40CF3">
        <w:rPr>
          <w:rFonts w:ascii="Microsoft YaHei UI" w:eastAsia="Microsoft YaHei UI" w:hAnsi="Microsoft YaHei UI"/>
          <w:b/>
          <w:sz w:val="21"/>
          <w:szCs w:val="21"/>
          <w:lang w:eastAsia="zh-CN"/>
        </w:rPr>
        <w:tab/>
      </w:r>
      <w:r w:rsidR="00F25C2E" w:rsidRPr="00E40CF3">
        <w:rPr>
          <w:rFonts w:ascii="Microsoft YaHei UI" w:eastAsia="Microsoft YaHei UI" w:hAnsi="Microsoft YaHei UI"/>
          <w:sz w:val="21"/>
          <w:szCs w:val="21"/>
          <w:lang w:eastAsia="zh-CN"/>
        </w:rPr>
        <w:t>2014 年 5 月 —— 至今</w:t>
      </w:r>
    </w:p>
    <w:bookmarkStart w:id="1" w:name="header-c39"/>
    <w:bookmarkEnd w:id="1"/>
    <w:p w:rsidR="006F6866" w:rsidRPr="00E40CF3" w:rsidRDefault="004767DE" w:rsidP="005F2236">
      <w:pPr>
        <w:pStyle w:val="3"/>
        <w:tabs>
          <w:tab w:val="left" w:pos="3969"/>
        </w:tabs>
        <w:rPr>
          <w:rFonts w:ascii="Microsoft YaHei UI" w:eastAsia="Microsoft YaHei UI" w:hAnsi="Microsoft YaHei UI"/>
          <w:sz w:val="24"/>
          <w:szCs w:val="24"/>
          <w:lang w:eastAsia="zh-CN"/>
        </w:rPr>
      </w:pPr>
      <w:r w:rsidRPr="00E40CF3">
        <w:fldChar w:fldCharType="begin"/>
      </w:r>
      <w:r w:rsidRPr="00E40CF3">
        <w:rPr>
          <w:rFonts w:ascii="Microsoft YaHei UI" w:eastAsia="Microsoft YaHei UI" w:hAnsi="Microsoft YaHei UI"/>
          <w:sz w:val="22"/>
          <w:szCs w:val="22"/>
          <w:lang w:eastAsia="zh-CN"/>
        </w:rPr>
        <w:instrText xml:space="preserve"> HYPERLINK "http://www.wecenter.com/" \h </w:instrText>
      </w:r>
      <w:r w:rsidRPr="00E40CF3">
        <w:fldChar w:fldCharType="separate"/>
      </w:r>
      <w:r w:rsidRPr="00E40CF3">
        <w:rPr>
          <w:rStyle w:val="ad"/>
          <w:rFonts w:ascii="Microsoft YaHei UI" w:eastAsia="Microsoft YaHei UI" w:hAnsi="Microsoft YaHei UI"/>
          <w:sz w:val="22"/>
          <w:szCs w:val="22"/>
          <w:lang w:eastAsia="zh-CN"/>
        </w:rPr>
        <w:t>WeCenter</w:t>
      </w:r>
      <w:r w:rsidRPr="00E40CF3">
        <w:rPr>
          <w:rStyle w:val="ad"/>
          <w:rFonts w:ascii="Microsoft YaHei UI" w:eastAsia="Microsoft YaHei UI" w:hAnsi="Microsoft YaHei UI"/>
          <w:sz w:val="22"/>
          <w:szCs w:val="22"/>
        </w:rPr>
        <w:fldChar w:fldCharType="end"/>
      </w:r>
      <w:r w:rsidR="00AF0459" w:rsidRPr="00E40CF3"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  <w:tab/>
      </w:r>
      <w:r w:rsidR="00AF0459" w:rsidRPr="00E40CF3">
        <w:rPr>
          <w:rFonts w:ascii="Microsoft YaHei UI" w:eastAsia="Microsoft YaHei UI" w:hAnsi="Microsoft YaHei UI" w:hint="eastAsia"/>
          <w:b w:val="0"/>
          <w:color w:val="auto"/>
          <w:sz w:val="20"/>
          <w:szCs w:val="20"/>
          <w:lang w:eastAsia="zh-CN"/>
        </w:rPr>
        <w:t>类知乎的开源论坛程序的开发和面向企业用户的实施</w:t>
      </w:r>
    </w:p>
    <w:p w:rsidR="00B502D5" w:rsidRPr="00E40CF3" w:rsidRDefault="004767DE">
      <w:pPr>
        <w:pStyle w:val="a0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b/>
          <w:sz w:val="20"/>
          <w:szCs w:val="20"/>
          <w:lang w:eastAsia="zh-CN"/>
        </w:rPr>
        <w:t>工作职责</w:t>
      </w: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>：</w:t>
      </w:r>
      <w:r w:rsidR="006F6866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PHP 开发及运维</w:t>
      </w:r>
    </w:p>
    <w:p w:rsidR="00945B4F" w:rsidRPr="00E40CF3" w:rsidRDefault="006F6866" w:rsidP="00F25C2E">
      <w:pPr>
        <w:numPr>
          <w:ilvl w:val="0"/>
          <w:numId w:val="3"/>
        </w:numPr>
        <w:spacing w:after="0"/>
        <w:ind w:left="482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社区系统功能开发，从数据表设计到后端逻辑开发，包括数据库的增删改查、前端数据交互 API 等</w:t>
      </w:r>
      <w:r w:rsidR="00945B4F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。</w:t>
      </w:r>
    </w:p>
    <w:p w:rsidR="006F6866" w:rsidRPr="00E40CF3" w:rsidRDefault="006F6866" w:rsidP="00F25C2E">
      <w:pPr>
        <w:pStyle w:val="a0"/>
        <w:numPr>
          <w:ilvl w:val="0"/>
          <w:numId w:val="3"/>
        </w:numPr>
        <w:spacing w:before="0" w:after="0"/>
        <w:ind w:left="482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为企业用户实施部署 WeCenter，包括环境配置、Bug 修复及售后技术支持</w:t>
      </w:r>
      <w:r w:rsidR="00D101FC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。</w:t>
      </w:r>
    </w:p>
    <w:bookmarkStart w:id="2" w:name="header-c46"/>
    <w:bookmarkEnd w:id="2"/>
    <w:p w:rsidR="00B502D5" w:rsidRPr="00E40CF3" w:rsidRDefault="004767DE" w:rsidP="00405B14">
      <w:pPr>
        <w:pStyle w:val="3"/>
        <w:tabs>
          <w:tab w:val="left" w:pos="4111"/>
        </w:tabs>
        <w:rPr>
          <w:rFonts w:ascii="Microsoft YaHei UI" w:eastAsia="Microsoft YaHei UI" w:hAnsi="Microsoft YaHei UI"/>
          <w:sz w:val="24"/>
          <w:szCs w:val="24"/>
          <w:lang w:eastAsia="zh-CN"/>
        </w:rPr>
      </w:pPr>
      <w:r w:rsidRPr="00E40CF3">
        <w:fldChar w:fldCharType="begin"/>
      </w:r>
      <w:r w:rsidRPr="00E40CF3">
        <w:rPr>
          <w:rFonts w:ascii="Microsoft YaHei UI" w:eastAsia="Microsoft YaHei UI" w:hAnsi="Microsoft YaHei UI"/>
          <w:sz w:val="22"/>
          <w:szCs w:val="22"/>
          <w:lang w:eastAsia="zh-CN"/>
        </w:rPr>
        <w:instrText xml:space="preserve"> HYPERLINK "https://www.wegene.com" \h </w:instrText>
      </w:r>
      <w:r w:rsidRPr="00E40CF3">
        <w:fldChar w:fldCharType="separate"/>
      </w:r>
      <w:r w:rsidRPr="00E40CF3">
        <w:rPr>
          <w:rStyle w:val="ad"/>
          <w:rFonts w:ascii="Microsoft YaHei UI" w:eastAsia="Microsoft YaHei UI" w:hAnsi="Microsoft YaHei UI"/>
          <w:sz w:val="22"/>
          <w:szCs w:val="22"/>
          <w:lang w:eastAsia="zh-CN"/>
        </w:rPr>
        <w:t>WeGene</w:t>
      </w:r>
      <w:r w:rsidRPr="00E40CF3">
        <w:rPr>
          <w:rStyle w:val="ad"/>
          <w:rFonts w:ascii="Microsoft YaHei UI" w:eastAsia="Microsoft YaHei UI" w:hAnsi="Microsoft YaHei UI"/>
          <w:sz w:val="22"/>
          <w:szCs w:val="22"/>
        </w:rPr>
        <w:fldChar w:fldCharType="end"/>
      </w:r>
      <w:r w:rsidR="002E0A9A" w:rsidRPr="00E40CF3"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  <w:tab/>
      </w:r>
      <w:r w:rsidRPr="00E40CF3">
        <w:rPr>
          <w:rFonts w:ascii="Microsoft YaHei UI" w:eastAsia="Microsoft YaHei UI" w:hAnsi="Microsoft YaHei UI"/>
          <w:b w:val="0"/>
          <w:color w:val="auto"/>
          <w:sz w:val="21"/>
          <w:szCs w:val="21"/>
          <w:lang w:eastAsia="zh-CN"/>
        </w:rPr>
        <w:t>公司转型之作，面向普通消费者的基因检测服务</w:t>
      </w:r>
    </w:p>
    <w:p w:rsidR="00B502D5" w:rsidRPr="00E40CF3" w:rsidRDefault="004767DE">
      <w:pPr>
        <w:pStyle w:val="a0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b/>
          <w:sz w:val="20"/>
          <w:szCs w:val="20"/>
          <w:lang w:eastAsia="zh-CN"/>
        </w:rPr>
        <w:t>工作职责</w:t>
      </w: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>：PHP 开发、运维、爬虫等</w:t>
      </w:r>
      <w:bookmarkStart w:id="3" w:name="_GoBack"/>
      <w:bookmarkEnd w:id="3"/>
    </w:p>
    <w:p w:rsidR="00945B4F" w:rsidRPr="00E40CF3" w:rsidRDefault="006F6866" w:rsidP="00F25C2E">
      <w:pPr>
        <w:numPr>
          <w:ilvl w:val="0"/>
          <w:numId w:val="3"/>
        </w:numPr>
        <w:spacing w:after="0"/>
        <w:ind w:left="482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业务系统后端开发，在 WeCenter 的原有框架下大规模根据业务需求重新设计和编写后端服务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利用 Python 及 Scrapy 框架开发爬虫，抓取相关文献及数据库并解析入库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配合数据分析团队构建从分析计算到数据展示的自动化流程。主要工作内容包括数据交互 API 的开发以及使用 Celery 框架开发计算任务调度系统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bookmarkStart w:id="4" w:name="header-c53"/>
      <w:bookmarkEnd w:id="4"/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利用 PHP 实现了部分生物数据分析的简单算法，如通过基因数据判定用户性别、对用户在演化树上的节点位置进行最优匹配等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本地及阿里云服务器的运维，利用 Python 开发了部分自动化运维脚本。</w:t>
      </w:r>
    </w:p>
    <w:p w:rsidR="00E50132" w:rsidRDefault="006F6866" w:rsidP="00613527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MySQL 数据库的性能优化、数据备份等日常操作。</w:t>
      </w:r>
      <w:bookmarkStart w:id="5" w:name="header-c82"/>
      <w:bookmarkEnd w:id="5"/>
    </w:p>
    <w:p w:rsidR="00E50132" w:rsidRPr="00E50132" w:rsidRDefault="00E50132" w:rsidP="00E50132">
      <w:pPr>
        <w:spacing w:after="0"/>
        <w:rPr>
          <w:rStyle w:val="ad"/>
          <w:rFonts w:ascii="Microsoft YaHei UI" w:eastAsia="Microsoft YaHei UI" w:hAnsi="Microsoft YaHei UI"/>
          <w:color w:val="auto"/>
          <w:sz w:val="20"/>
          <w:szCs w:val="20"/>
          <w:lang w:eastAsia="zh-CN"/>
        </w:rPr>
      </w:pPr>
    </w:p>
    <w:p w:rsidR="00FD7134" w:rsidRPr="00E40CF3" w:rsidRDefault="006F6866" w:rsidP="00613527">
      <w:pPr>
        <w:pStyle w:val="2"/>
        <w:rPr>
          <w:rFonts w:ascii="Microsoft YaHei UI" w:eastAsia="Microsoft YaHei UI" w:hAnsi="Microsoft YaHei UI"/>
          <w:sz w:val="24"/>
          <w:szCs w:val="24"/>
        </w:rPr>
      </w:pPr>
      <w:r w:rsidRPr="00E40CF3">
        <w:rPr>
          <w:rStyle w:val="ad"/>
          <w:rFonts w:ascii="Microsoft YaHei UI" w:eastAsia="Microsoft YaHei UI" w:hAnsi="Microsoft YaHei UI" w:hint="eastAsia"/>
          <w:sz w:val="24"/>
          <w:szCs w:val="24"/>
        </w:rPr>
        <w:t>技术栈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语言：熟练掌握 PHP Web 开发及设计模式；熟练掌握 Python 及其常用框架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数据库：熟练掌握 MySQL，也在生产环境下使用过 MongoDB/Redis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GNU/Linux：可直接在 Linux 服务器上开发。</w:t>
      </w:r>
    </w:p>
    <w:p w:rsidR="00D90722" w:rsidRPr="00E40CF3" w:rsidRDefault="00441EE8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1"/>
          <w:szCs w:val="21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代码管理：熟练掌握 Git 及团队代码管理</w:t>
      </w:r>
      <w:r w:rsidRPr="00E40CF3">
        <w:rPr>
          <w:rFonts w:ascii="Microsoft YaHei UI" w:eastAsia="Microsoft YaHei UI" w:hAnsi="Microsoft YaHei UI" w:hint="eastAsia"/>
          <w:sz w:val="21"/>
          <w:szCs w:val="21"/>
          <w:lang w:eastAsia="zh-CN"/>
        </w:rPr>
        <w:t>。</w:t>
      </w:r>
    </w:p>
    <w:p w:rsidR="00636481" w:rsidRPr="00E40CF3" w:rsidRDefault="0097396B">
      <w:pPr>
        <w:pStyle w:val="2"/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</w:pPr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lastRenderedPageBreak/>
        <w:fldChar w:fldCharType="begin"/>
      </w:r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instrText xml:space="preserve"> HYPERLINK "https://www.v2ex.com/t/307687" \l "r_3580133" </w:instrText>
      </w:r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fldChar w:fldCharType="separate"/>
      </w:r>
      <w:r w:rsidRPr="00E40CF3"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  <w:t>领导</w:t>
      </w:r>
      <w:r w:rsidRPr="00E40CF3">
        <w:rPr>
          <w:rStyle w:val="ad"/>
          <w:rFonts w:ascii="Microsoft YaHei UI" w:eastAsia="Microsoft YaHei UI" w:hAnsi="Microsoft YaHei UI" w:hint="eastAsia"/>
          <w:sz w:val="24"/>
          <w:szCs w:val="24"/>
          <w:lang w:eastAsia="zh-CN"/>
        </w:rPr>
        <w:t>评</w:t>
      </w:r>
      <w:r w:rsidR="00636481" w:rsidRPr="00E40CF3">
        <w:rPr>
          <w:rStyle w:val="ad"/>
          <w:rFonts w:ascii="Microsoft YaHei UI" w:eastAsia="Microsoft YaHei UI" w:hAnsi="Microsoft YaHei UI" w:hint="eastAsia"/>
          <w:sz w:val="24"/>
          <w:szCs w:val="24"/>
          <w:lang w:eastAsia="zh-CN"/>
        </w:rPr>
        <w:t>价</w:t>
      </w:r>
    </w:p>
    <w:p w:rsidR="00636481" w:rsidRPr="00E40CF3" w:rsidRDefault="0097396B" w:rsidP="00636481">
      <w:pPr>
        <w:pStyle w:val="a0"/>
        <w:rPr>
          <w:rFonts w:ascii="Microsoft YaHei UI" w:eastAsia="Microsoft YaHei UI" w:hAnsi="Microsoft YaHei UI"/>
          <w:lang w:eastAsia="zh-CN"/>
        </w:rPr>
      </w:pPr>
      <w:r w:rsidRPr="00E40CF3">
        <w:rPr>
          <w:rFonts w:ascii="Microsoft YaHei UI" w:eastAsia="Microsoft YaHei UI" w:hAnsi="Microsoft YaHei UI" w:cstheme="majorBidi"/>
          <w:b/>
          <w:bCs/>
          <w:color w:val="4F81BD" w:themeColor="accent1"/>
          <w:lang w:eastAsia="zh-CN"/>
        </w:rPr>
        <w:fldChar w:fldCharType="end"/>
      </w:r>
      <w:r w:rsidR="00636481" w:rsidRPr="00E40CF3">
        <w:rPr>
          <w:rFonts w:ascii="Microsoft YaHei UI" w:eastAsia="Microsoft YaHei UI" w:hAnsi="Microsoft YaHei UI"/>
          <w:noProof/>
          <w:lang w:eastAsia="zh-CN"/>
        </w:rPr>
        <w:drawing>
          <wp:inline distT="0" distB="0" distL="0" distR="0" wp14:anchorId="03AA9F7C" wp14:editId="61545DE1">
            <wp:extent cx="5486400" cy="756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9776" cy="7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481" w:rsidRPr="00E40CF3" w:rsidRDefault="00636481" w:rsidP="00636481">
      <w:pPr>
        <w:pStyle w:val="a0"/>
        <w:rPr>
          <w:rFonts w:ascii="Microsoft YaHei UI" w:eastAsia="Microsoft YaHei UI" w:hAnsi="Microsoft YaHei UI"/>
          <w:lang w:eastAsia="zh-CN"/>
        </w:rPr>
      </w:pPr>
      <w:r w:rsidRPr="00E40CF3">
        <w:rPr>
          <w:rFonts w:ascii="Microsoft YaHei UI" w:eastAsia="Microsoft YaHei UI" w:hAnsi="Microsoft YaHei UI"/>
          <w:noProof/>
          <w:lang w:eastAsia="zh-CN"/>
        </w:rPr>
        <w:drawing>
          <wp:inline distT="0" distB="0" distL="0" distR="0" wp14:anchorId="1D776E65" wp14:editId="75ACC789">
            <wp:extent cx="5486400" cy="15621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5025" cy="159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6481" w:rsidRPr="00E40CF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7537" w:rsidRDefault="00187537">
      <w:pPr>
        <w:spacing w:after="0"/>
      </w:pPr>
      <w:r>
        <w:separator/>
      </w:r>
    </w:p>
  </w:endnote>
  <w:endnote w:type="continuationSeparator" w:id="0">
    <w:p w:rsidR="00187537" w:rsidRDefault="001875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7537" w:rsidRDefault="00187537">
      <w:r>
        <w:separator/>
      </w:r>
    </w:p>
  </w:footnote>
  <w:footnote w:type="continuationSeparator" w:id="0">
    <w:p w:rsidR="00187537" w:rsidRDefault="001875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3364C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EB0F0E"/>
    <w:multiLevelType w:val="multilevel"/>
    <w:tmpl w:val="F35E0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815741"/>
    <w:multiLevelType w:val="multilevel"/>
    <w:tmpl w:val="1FAA0D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CDF2773"/>
    <w:multiLevelType w:val="multilevel"/>
    <w:tmpl w:val="E49E3816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9F12ECD"/>
    <w:multiLevelType w:val="multilevel"/>
    <w:tmpl w:val="3FDAF4CA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D6579DA"/>
    <w:multiLevelType w:val="multilevel"/>
    <w:tmpl w:val="AEE04608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FFC6528"/>
    <w:multiLevelType w:val="multilevel"/>
    <w:tmpl w:val="AEE04608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BCB71B0"/>
    <w:multiLevelType w:val="multilevel"/>
    <w:tmpl w:val="AEE04608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4"/>
  </w:num>
  <w:num w:numId="5">
    <w:abstractNumId w:val="3"/>
  </w:num>
  <w:num w:numId="6">
    <w:abstractNumId w:val="2"/>
  </w:num>
  <w:num w:numId="7">
    <w:abstractNumId w:val="6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48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87537"/>
    <w:rsid w:val="00222600"/>
    <w:rsid w:val="002E0A9A"/>
    <w:rsid w:val="00405B14"/>
    <w:rsid w:val="00441EE8"/>
    <w:rsid w:val="004767DE"/>
    <w:rsid w:val="004C3BD4"/>
    <w:rsid w:val="004E29B3"/>
    <w:rsid w:val="00590D07"/>
    <w:rsid w:val="005F2236"/>
    <w:rsid w:val="00613527"/>
    <w:rsid w:val="00636481"/>
    <w:rsid w:val="006D6850"/>
    <w:rsid w:val="006F6866"/>
    <w:rsid w:val="00710E32"/>
    <w:rsid w:val="00750E6F"/>
    <w:rsid w:val="00784D58"/>
    <w:rsid w:val="007A152D"/>
    <w:rsid w:val="007C0EA8"/>
    <w:rsid w:val="00802AD9"/>
    <w:rsid w:val="008D6863"/>
    <w:rsid w:val="00945B4F"/>
    <w:rsid w:val="0097396B"/>
    <w:rsid w:val="00A214AB"/>
    <w:rsid w:val="00A43EF7"/>
    <w:rsid w:val="00AB5E3B"/>
    <w:rsid w:val="00AF0459"/>
    <w:rsid w:val="00B502D5"/>
    <w:rsid w:val="00B77061"/>
    <w:rsid w:val="00B86B75"/>
    <w:rsid w:val="00BC48D5"/>
    <w:rsid w:val="00C36279"/>
    <w:rsid w:val="00D101FC"/>
    <w:rsid w:val="00D90722"/>
    <w:rsid w:val="00DC6447"/>
    <w:rsid w:val="00E315A3"/>
    <w:rsid w:val="00E40CF3"/>
    <w:rsid w:val="00E50132"/>
    <w:rsid w:val="00E61719"/>
    <w:rsid w:val="00E824C1"/>
    <w:rsid w:val="00F25C2E"/>
    <w:rsid w:val="00F526A6"/>
    <w:rsid w:val="00FD7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C8749A"/>
  <w15:docId w15:val="{D899BEE8-8429-4785-B042-177992A25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Grid Table Light"/>
    <w:basedOn w:val="a2"/>
    <w:rsid w:val="00D90722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">
    <w:name w:val="List Paragraph"/>
    <w:basedOn w:val="a"/>
    <w:rsid w:val="006F6866"/>
    <w:pPr>
      <w:ind w:firstLineChars="200" w:firstLine="420"/>
    </w:pPr>
  </w:style>
  <w:style w:type="paragraph" w:styleId="af0">
    <w:name w:val="header"/>
    <w:basedOn w:val="a"/>
    <w:link w:val="af1"/>
    <w:unhideWhenUsed/>
    <w:rsid w:val="009739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97396B"/>
    <w:rPr>
      <w:sz w:val="18"/>
      <w:szCs w:val="18"/>
    </w:rPr>
  </w:style>
  <w:style w:type="paragraph" w:styleId="af2">
    <w:name w:val="footer"/>
    <w:basedOn w:val="a"/>
    <w:link w:val="af3"/>
    <w:unhideWhenUsed/>
    <w:rsid w:val="0097396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97396B"/>
    <w:rPr>
      <w:sz w:val="18"/>
      <w:szCs w:val="18"/>
    </w:rPr>
  </w:style>
  <w:style w:type="character" w:styleId="af4">
    <w:name w:val="FollowedHyperlink"/>
    <w:basedOn w:val="a1"/>
    <w:rsid w:val="0097396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8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t0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inosky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chat@jat.em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165</Words>
  <Characters>946</Characters>
  <Application>Microsoft Office Word</Application>
  <DocSecurity>0</DocSecurity>
  <Lines>7</Lines>
  <Paragraphs>2</Paragraphs>
  <ScaleCrop>false</ScaleCrop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简历</dc:title>
  <dc:creator/>
  <cp:lastModifiedBy>孙岳</cp:lastModifiedBy>
  <cp:revision>19</cp:revision>
  <dcterms:created xsi:type="dcterms:W3CDTF">2016-09-19T16:45:00Z</dcterms:created>
  <dcterms:modified xsi:type="dcterms:W3CDTF">2016-09-24T03:41:00Z</dcterms:modified>
</cp:coreProperties>
</file>